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[༢ན]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[༢བ]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[༣ན]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[༣བ]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[༤ན]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[༤བ]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[༥ན]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[༥བ]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[༦ན]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68c0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